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53FD5" w:rsidRDefault="00153FD5" w:rsidP="00153FD5">
      <w:pPr>
        <w:autoSpaceDE w:val="0"/>
        <w:autoSpaceDN w:val="0"/>
        <w:adjustRightInd w:val="0"/>
      </w:pPr>
      <w:smartTag w:uri="urn:schemas-microsoft-com:office:smarttags" w:element="Street">
        <w:smartTag w:uri="urn:schemas-microsoft-com:office:smarttags" w:element="address">
          <w:r>
            <w:t>2843 Titan Drive</w:t>
          </w:r>
        </w:smartTag>
      </w:smartTag>
    </w:p>
    <w:p w:rsidR="00153FD5" w:rsidRDefault="00153FD5" w:rsidP="00153FD5">
      <w:pPr>
        <w:autoSpaceDE w:val="0"/>
        <w:autoSpaceDN w:val="0"/>
        <w:adjustRightInd w:val="0"/>
      </w:pPr>
      <w:smartTag w:uri="urn:schemas-microsoft-com:office:smarttags" w:element="place">
        <w:smartTag w:uri="urn:schemas-microsoft-com:office:smarttags" w:element="City">
          <w:r>
            <w:t>Indianapolis</w:t>
          </w:r>
        </w:smartTag>
        <w:r>
          <w:t xml:space="preserve">, </w:t>
        </w:r>
        <w:smartTag w:uri="urn:schemas-microsoft-com:office:smarttags" w:element="State">
          <w:r>
            <w:t>IN</w:t>
          </w:r>
        </w:smartTag>
        <w:r>
          <w:t xml:space="preserve">, </w:t>
        </w:r>
        <w:smartTag w:uri="urn:schemas-microsoft-com:office:smarttags" w:element="PostalCode">
          <w:r>
            <w:t>46241</w:t>
          </w:r>
        </w:smartTag>
      </w:smartTag>
    </w:p>
    <w:p w:rsidR="00153FD5" w:rsidRDefault="00153FD5" w:rsidP="00153FD5">
      <w:pPr>
        <w:autoSpaceDE w:val="0"/>
        <w:autoSpaceDN w:val="0"/>
        <w:adjustRightInd w:val="0"/>
      </w:pPr>
      <w:r>
        <w:t>(317) 757-5446</w:t>
      </w:r>
    </w:p>
    <w:p w:rsidR="00153FD5" w:rsidRDefault="00A63C20" w:rsidP="00153FD5">
      <w:pPr>
        <w:autoSpaceDE w:val="0"/>
        <w:autoSpaceDN w:val="0"/>
        <w:adjustRightInd w:val="0"/>
      </w:pPr>
      <w:r>
        <w:t>April 8, 2016</w:t>
      </w:r>
    </w:p>
    <w:p w:rsidR="00153FD5" w:rsidRDefault="00153FD5" w:rsidP="00153FD5">
      <w:pPr>
        <w:autoSpaceDE w:val="0"/>
        <w:autoSpaceDN w:val="0"/>
        <w:adjustRightInd w:val="0"/>
      </w:pPr>
    </w:p>
    <w:p w:rsidR="00153FD5" w:rsidRDefault="00153FD5" w:rsidP="00153FD5">
      <w:pPr>
        <w:autoSpaceDE w:val="0"/>
        <w:autoSpaceDN w:val="0"/>
        <w:adjustRightInd w:val="0"/>
      </w:pPr>
    </w:p>
    <w:p w:rsidR="00153FD5" w:rsidRDefault="00153FD5" w:rsidP="00153FD5">
      <w:pPr>
        <w:autoSpaceDE w:val="0"/>
        <w:autoSpaceDN w:val="0"/>
        <w:adjustRightInd w:val="0"/>
      </w:pPr>
    </w:p>
    <w:p w:rsidR="00153FD5" w:rsidRDefault="00153FD5" w:rsidP="00153FD5">
      <w:pPr>
        <w:autoSpaceDE w:val="0"/>
        <w:autoSpaceDN w:val="0"/>
        <w:adjustRightInd w:val="0"/>
      </w:pPr>
      <w:r>
        <w:t xml:space="preserve">Dear </w:t>
      </w:r>
      <w:r w:rsidR="0012547A">
        <w:t>Sir or Madam</w:t>
      </w:r>
      <w:r>
        <w:t>:</w:t>
      </w:r>
    </w:p>
    <w:p w:rsidR="00153FD5" w:rsidRDefault="00153FD5" w:rsidP="00153FD5">
      <w:pPr>
        <w:autoSpaceDE w:val="0"/>
        <w:autoSpaceDN w:val="0"/>
        <w:adjustRightInd w:val="0"/>
      </w:pPr>
    </w:p>
    <w:p w:rsidR="00F2038C" w:rsidRDefault="00153FD5" w:rsidP="00153FD5">
      <w:pPr>
        <w:autoSpaceDE w:val="0"/>
        <w:autoSpaceDN w:val="0"/>
        <w:adjustRightInd w:val="0"/>
      </w:pPr>
      <w:r>
        <w:t>My name is Rachel Wraley and I am interested in</w:t>
      </w:r>
      <w:r w:rsidR="00F2038C">
        <w:t xml:space="preserve"> becoming a teacher </w:t>
      </w:r>
      <w:r w:rsidR="008E64B9">
        <w:t>at</w:t>
      </w:r>
      <w:r w:rsidR="00512FC8">
        <w:t xml:space="preserve"> </w:t>
      </w:r>
      <w:r w:rsidR="002F4829">
        <w:t>your school</w:t>
      </w:r>
      <w:r w:rsidR="008E64B9">
        <w:t xml:space="preserve">. </w:t>
      </w:r>
      <w:r w:rsidR="00F2038C">
        <w:t>I believe that my practice and preparation from Butler University will make a great fit in your Mathematics department at</w:t>
      </w:r>
      <w:r w:rsidR="00512FC8">
        <w:t xml:space="preserve"> </w:t>
      </w:r>
      <w:r w:rsidR="002F4829">
        <w:t>your school</w:t>
      </w:r>
      <w:r w:rsidR="008E64B9">
        <w:t>.</w:t>
      </w:r>
      <w:r w:rsidR="0006644E">
        <w:t xml:space="preserve"> </w:t>
      </w:r>
    </w:p>
    <w:p w:rsidR="002C04B7" w:rsidRDefault="002C04B7" w:rsidP="00153FD5">
      <w:pPr>
        <w:autoSpaceDE w:val="0"/>
        <w:autoSpaceDN w:val="0"/>
        <w:adjustRightInd w:val="0"/>
      </w:pPr>
    </w:p>
    <w:p w:rsidR="006D2263" w:rsidRDefault="006D2263" w:rsidP="00153FD5">
      <w:pPr>
        <w:autoSpaceDE w:val="0"/>
        <w:autoSpaceDN w:val="0"/>
        <w:adjustRightInd w:val="0"/>
      </w:pPr>
      <w:r>
        <w:t>I</w:t>
      </w:r>
      <w:r w:rsidR="00153FD5">
        <w:t xml:space="preserve"> have </w:t>
      </w:r>
      <w:r>
        <w:t>an extreme passion for teaching Mathemati</w:t>
      </w:r>
      <w:r w:rsidR="001B2A1D">
        <w:t>cs. I believe that students should not</w:t>
      </w:r>
      <w:r w:rsidR="000F2D77">
        <w:t xml:space="preserve"> only</w:t>
      </w:r>
      <w:r w:rsidR="00A55FE6">
        <w:t xml:space="preserve"> be taught to solve</w:t>
      </w:r>
      <w:r>
        <w:t xml:space="preserve"> algebra</w:t>
      </w:r>
      <w:r w:rsidR="000F2D77">
        <w:t>ic</w:t>
      </w:r>
      <w:r>
        <w:t xml:space="preserve"> equation</w:t>
      </w:r>
      <w:r w:rsidR="000F2D77">
        <w:t>s</w:t>
      </w:r>
      <w:r w:rsidR="001B2A1D">
        <w:t xml:space="preserve">, but also </w:t>
      </w:r>
      <w:r>
        <w:t>taught to be problem solvers. I believe that if given the chance t</w:t>
      </w:r>
      <w:r w:rsidR="005C6605">
        <w:t>o teach at</w:t>
      </w:r>
      <w:r w:rsidR="008E64B9">
        <w:t xml:space="preserve"> </w:t>
      </w:r>
      <w:r w:rsidR="00512FC8">
        <w:t>(insert)</w:t>
      </w:r>
      <w:r w:rsidR="005C6605">
        <w:t xml:space="preserve">, I will help create more problem solvers who will go on to change the world. </w:t>
      </w:r>
      <w:r w:rsidR="008E64B9">
        <w:t>I also believe that any student can learn, they only need the right opportunity to discover their passion. I hope to help students in</w:t>
      </w:r>
      <w:r w:rsidR="002F4829">
        <w:t xml:space="preserve"> your</w:t>
      </w:r>
      <w:r w:rsidR="008E64B9">
        <w:t xml:space="preserve"> Township, and </w:t>
      </w:r>
      <w:r w:rsidR="002F4829">
        <w:t>your school</w:t>
      </w:r>
      <w:r w:rsidR="002F4829">
        <w:t xml:space="preserve"> </w:t>
      </w:r>
      <w:r w:rsidR="008E64B9">
        <w:t xml:space="preserve">in particular, </w:t>
      </w:r>
      <w:proofErr w:type="gramStart"/>
      <w:r w:rsidR="008E64B9">
        <w:t>find</w:t>
      </w:r>
      <w:proofErr w:type="gramEnd"/>
      <w:r w:rsidR="008E64B9">
        <w:t xml:space="preserve"> their passion, and help them develop it into a future career. </w:t>
      </w:r>
    </w:p>
    <w:p w:rsidR="006D2263" w:rsidRDefault="006D2263" w:rsidP="00153FD5">
      <w:pPr>
        <w:autoSpaceDE w:val="0"/>
        <w:autoSpaceDN w:val="0"/>
        <w:adjustRightInd w:val="0"/>
      </w:pPr>
    </w:p>
    <w:p w:rsidR="00153FD5" w:rsidRDefault="006B19FB" w:rsidP="00153FD5">
      <w:pPr>
        <w:autoSpaceDE w:val="0"/>
        <w:autoSpaceDN w:val="0"/>
        <w:adjustRightInd w:val="0"/>
      </w:pPr>
      <w:r>
        <w:t xml:space="preserve">Eventually I hope to become a professor of Mathematics Educators, and I believe that working for </w:t>
      </w:r>
      <w:r w:rsidR="002F4829">
        <w:t>your school</w:t>
      </w:r>
      <w:bookmarkStart w:id="0" w:name="_GoBack"/>
      <w:bookmarkEnd w:id="0"/>
      <w:r>
        <w:t xml:space="preserve"> would give me the necessary and essential training and experience to allow me to become a better educator of </w:t>
      </w:r>
      <w:r w:rsidR="008A633C">
        <w:t xml:space="preserve">both </w:t>
      </w:r>
      <w:r w:rsidR="00BC5A1F">
        <w:t>middle</w:t>
      </w:r>
      <w:r w:rsidR="000D3F24">
        <w:t xml:space="preserve"> school students, high school students</w:t>
      </w:r>
      <w:r>
        <w:t xml:space="preserve"> and future educators.</w:t>
      </w:r>
    </w:p>
    <w:p w:rsidR="00153FD5" w:rsidRDefault="00153FD5" w:rsidP="00153FD5">
      <w:pPr>
        <w:autoSpaceDE w:val="0"/>
        <w:autoSpaceDN w:val="0"/>
        <w:adjustRightInd w:val="0"/>
      </w:pPr>
    </w:p>
    <w:p w:rsidR="009A7464" w:rsidRDefault="00153FD5" w:rsidP="00153FD5">
      <w:pPr>
        <w:autoSpaceDE w:val="0"/>
        <w:autoSpaceDN w:val="0"/>
        <w:adjustRightInd w:val="0"/>
      </w:pPr>
      <w:r>
        <w:t>Thank you for your consideration.</w:t>
      </w:r>
    </w:p>
    <w:p w:rsidR="006B19FB" w:rsidRDefault="006B19FB" w:rsidP="00153FD5">
      <w:pPr>
        <w:autoSpaceDE w:val="0"/>
        <w:autoSpaceDN w:val="0"/>
        <w:adjustRightInd w:val="0"/>
      </w:pPr>
    </w:p>
    <w:p w:rsidR="009A7464" w:rsidRDefault="009A7464" w:rsidP="00153FD5">
      <w:pPr>
        <w:autoSpaceDE w:val="0"/>
        <w:autoSpaceDN w:val="0"/>
        <w:adjustRightInd w:val="0"/>
      </w:pPr>
    </w:p>
    <w:p w:rsidR="00153FD5" w:rsidRDefault="00153FD5" w:rsidP="00153FD5">
      <w:pPr>
        <w:autoSpaceDE w:val="0"/>
        <w:autoSpaceDN w:val="0"/>
        <w:adjustRightInd w:val="0"/>
      </w:pPr>
      <w:r>
        <w:t>Sincerely,</w:t>
      </w:r>
    </w:p>
    <w:p w:rsidR="00494E91" w:rsidRDefault="00153FD5" w:rsidP="00153FD5">
      <w:r>
        <w:t>Rachel Wraley</w:t>
      </w:r>
    </w:p>
    <w:p w:rsidR="001B2A1D" w:rsidRDefault="001B2A1D" w:rsidP="00153FD5"/>
    <w:p w:rsidR="001B2A1D" w:rsidRDefault="001B2A1D" w:rsidP="00153FD5"/>
    <w:sectPr w:rsidR="001B2A1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zNDA3Nzc1MzW0NDNR0lEKTi0uzszPAykwrQUAq05BgiwAAAA="/>
  </w:docVars>
  <w:rsids>
    <w:rsidRoot w:val="00153FD5"/>
    <w:rsid w:val="00001656"/>
    <w:rsid w:val="0006644E"/>
    <w:rsid w:val="000D3F24"/>
    <w:rsid w:val="000F2D77"/>
    <w:rsid w:val="0012547A"/>
    <w:rsid w:val="00127565"/>
    <w:rsid w:val="00153FD5"/>
    <w:rsid w:val="001B2A1D"/>
    <w:rsid w:val="002A0AC9"/>
    <w:rsid w:val="002C04B7"/>
    <w:rsid w:val="002D152E"/>
    <w:rsid w:val="002F4829"/>
    <w:rsid w:val="00344BC3"/>
    <w:rsid w:val="00395B07"/>
    <w:rsid w:val="004650C0"/>
    <w:rsid w:val="00494E91"/>
    <w:rsid w:val="004D218C"/>
    <w:rsid w:val="00512FC8"/>
    <w:rsid w:val="005C6605"/>
    <w:rsid w:val="00663B65"/>
    <w:rsid w:val="006A0DB4"/>
    <w:rsid w:val="006B19FB"/>
    <w:rsid w:val="006D2263"/>
    <w:rsid w:val="008A633C"/>
    <w:rsid w:val="008E64B9"/>
    <w:rsid w:val="0097087F"/>
    <w:rsid w:val="009A7464"/>
    <w:rsid w:val="00A04B87"/>
    <w:rsid w:val="00A55FE6"/>
    <w:rsid w:val="00A63C20"/>
    <w:rsid w:val="00AE78F3"/>
    <w:rsid w:val="00B37C15"/>
    <w:rsid w:val="00BC5A1F"/>
    <w:rsid w:val="00D07502"/>
    <w:rsid w:val="00F20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Street"/>
  <w:smartTagType w:namespaceuri="urn:schemas-microsoft-com:office:smarttags" w:name="address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87ED3A1-24D2-413B-A518-84A89B693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5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843 Titan Drive</vt:lpstr>
    </vt:vector>
  </TitlesOfParts>
  <Company>Toshiba</Company>
  <LinksUpToDate>false</LinksUpToDate>
  <CharactersWithSpaces>12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843 Titan Drive</dc:title>
  <dc:subject/>
  <dc:creator>owner</dc:creator>
  <cp:keywords/>
  <dc:description/>
  <cp:lastModifiedBy>Rachel Wraley</cp:lastModifiedBy>
  <cp:revision>3</cp:revision>
  <dcterms:created xsi:type="dcterms:W3CDTF">2016-04-12T23:02:00Z</dcterms:created>
  <dcterms:modified xsi:type="dcterms:W3CDTF">2016-04-12T23:02:00Z</dcterms:modified>
</cp:coreProperties>
</file>